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AppData\Local\Program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AppData\Local\Programs\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AppData\Local\Programs\Quarto\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AppData\Local\Programs\Quarto\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AppData\Local\Programs\Quarto\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2-13T12:26:14Z</dcterms:created>
  <dcterms:modified xsi:type="dcterms:W3CDTF">2025-02-13T12: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